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C625F" w14:textId="77777777" w:rsidR="00D91135" w:rsidRPr="002C68A3" w:rsidRDefault="00650A3C" w:rsidP="00D91135">
      <w:pPr>
        <w:pStyle w:val="Title"/>
        <w:ind w:right="-357"/>
        <w:rPr>
          <w:rFonts w:ascii="Arial" w:hAnsi="Arial" w:cs="Arial"/>
          <w:sz w:val="32"/>
          <w:szCs w:val="32"/>
        </w:rPr>
      </w:pP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="00D91135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E60B2EC" wp14:editId="7EBCC10D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256838C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4C014BB4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68C21AEC" w14:textId="77777777" w:rsidR="00D91135" w:rsidRPr="00661028" w:rsidRDefault="00D91135" w:rsidP="00D91135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798FBB1A" w14:textId="77777777" w:rsidR="00D91135" w:rsidRPr="002C68A3" w:rsidRDefault="00D91135" w:rsidP="00D91135">
      <w:pPr>
        <w:jc w:val="both"/>
        <w:rPr>
          <w:rFonts w:ascii="Arial" w:hAnsi="Arial" w:cs="Arial"/>
          <w:color w:val="3366FF"/>
          <w:lang w:val="ms-MY"/>
        </w:rPr>
      </w:pPr>
    </w:p>
    <w:p w14:paraId="24C56B9C" w14:textId="1E7D7E92" w:rsidR="00A01EAF" w:rsidRPr="00D91135" w:rsidRDefault="00D91135" w:rsidP="00D91135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2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4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>
        <w:rPr>
          <w:rFonts w:ascii="Arial" w:hAnsi="Arial" w:cs="Arial"/>
          <w:color w:val="3366FF"/>
          <w:sz w:val="20"/>
          <w:szCs w:val="20"/>
          <w:u w:val="single"/>
        </w:rPr>
        <w:t>29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47B55880" w14:textId="77777777" w:rsidR="00A01EAF" w:rsidRPr="0098377F" w:rsidRDefault="00A01EAF" w:rsidP="00A01EA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0E9A3788" w14:textId="77777777" w:rsidR="00A01EAF" w:rsidRPr="0098377F" w:rsidRDefault="00A01EAF" w:rsidP="00A01EAF">
      <w:pPr>
        <w:spacing w:after="0" w:line="36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7C569BF8" w14:textId="5F0DB32E" w:rsidR="00A01EAF" w:rsidRPr="0098377F" w:rsidRDefault="00B021DB" w:rsidP="00A01EAF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D957D2"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>МОНГОЛ УЛСЫН НЭГДСЭН ТӨСВИЙН</w:t>
      </w:r>
    </w:p>
    <w:p w14:paraId="264B259D" w14:textId="2B9FDE47" w:rsidR="00A01EAF" w:rsidRPr="0098377F" w:rsidRDefault="008F4C34" w:rsidP="00A01EAF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 </w:t>
      </w:r>
      <w:r w:rsidR="00D957D2"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>202</w:t>
      </w:r>
      <w:r w:rsidR="00E17B04" w:rsidRPr="0098377F">
        <w:rPr>
          <w:rFonts w:ascii="Arial" w:hAnsi="Arial" w:cs="Arial"/>
          <w:b/>
          <w:bCs/>
          <w:sz w:val="24"/>
          <w:szCs w:val="24"/>
          <w:lang w:val="mn-MN"/>
        </w:rPr>
        <w:t>2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 ХҮРЭЭНИЙ</w:t>
      </w:r>
      <w:r w:rsidR="004513A5"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>МЭДЭГДЭЛ,</w:t>
      </w:r>
    </w:p>
    <w:p w14:paraId="31103118" w14:textId="2F1F1938" w:rsidR="00A01EAF" w:rsidRPr="0098377F" w:rsidRDefault="008F4C34" w:rsidP="00A01EAF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 </w:t>
      </w:r>
      <w:r w:rsidR="00D957D2"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>202</w:t>
      </w:r>
      <w:r w:rsidR="00E17B04" w:rsidRPr="0098377F">
        <w:rPr>
          <w:rFonts w:ascii="Arial" w:hAnsi="Arial" w:cs="Arial"/>
          <w:b/>
          <w:bCs/>
          <w:sz w:val="24"/>
          <w:szCs w:val="24"/>
          <w:lang w:val="mn-MN"/>
        </w:rPr>
        <w:t>3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>-202</w:t>
      </w:r>
      <w:r w:rsidR="00E17B04" w:rsidRPr="0098377F">
        <w:rPr>
          <w:rFonts w:ascii="Arial" w:hAnsi="Arial" w:cs="Arial"/>
          <w:b/>
          <w:bCs/>
          <w:sz w:val="24"/>
          <w:szCs w:val="24"/>
          <w:lang w:val="mn-MN"/>
        </w:rPr>
        <w:t>4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 ТӨСӨӨЛЛИЙН</w:t>
      </w:r>
    </w:p>
    <w:p w14:paraId="4C4F4CAA" w14:textId="57174180" w:rsidR="00AC7680" w:rsidRPr="0098377F" w:rsidRDefault="00D957D2" w:rsidP="00A01EAF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>ТУХАЙ ХУУЛЬД</w:t>
      </w:r>
      <w:r w:rsidR="004513A5"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ӨӨРЧЛӨЛТ </w:t>
      </w:r>
    </w:p>
    <w:p w14:paraId="21DA3133" w14:textId="3238A245" w:rsidR="000C6CCC" w:rsidRPr="0098377F" w:rsidRDefault="00D957D2" w:rsidP="00A01EAF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98377F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>ОРУУЛАХ ТУХАЙ</w:t>
      </w:r>
    </w:p>
    <w:p w14:paraId="4A9E3D9E" w14:textId="0DF2A967" w:rsidR="000C6CCC" w:rsidRPr="0098377F" w:rsidRDefault="000C6CCC" w:rsidP="00A01EAF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mn-MN"/>
        </w:rPr>
      </w:pPr>
    </w:p>
    <w:p w14:paraId="33AEAE8D" w14:textId="16A3B83B" w:rsidR="000C6CCC" w:rsidRPr="0098377F" w:rsidRDefault="000C6CCC" w:rsidP="00004B5E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98377F">
        <w:rPr>
          <w:rFonts w:ascii="Arial" w:hAnsi="Arial" w:cs="Arial"/>
          <w:b/>
          <w:bCs/>
          <w:sz w:val="24"/>
          <w:szCs w:val="24"/>
          <w:lang w:val="mn-MN"/>
        </w:rPr>
        <w:t>1 дүгээр зүйл.</w:t>
      </w:r>
      <w:r w:rsidRPr="0098377F">
        <w:rPr>
          <w:rFonts w:ascii="Arial" w:hAnsi="Arial" w:cs="Arial"/>
          <w:sz w:val="24"/>
          <w:szCs w:val="24"/>
          <w:lang w:val="mn-MN"/>
        </w:rPr>
        <w:t>Монгол Улсын нэгдсэн төсвийн 202</w:t>
      </w:r>
      <w:r w:rsidR="00E17B04" w:rsidRPr="0098377F">
        <w:rPr>
          <w:rFonts w:ascii="Arial" w:hAnsi="Arial" w:cs="Arial"/>
          <w:sz w:val="24"/>
          <w:szCs w:val="24"/>
          <w:lang w:val="mn-MN"/>
        </w:rPr>
        <w:t>2</w:t>
      </w:r>
      <w:r w:rsidRPr="0098377F">
        <w:rPr>
          <w:rFonts w:ascii="Arial" w:hAnsi="Arial" w:cs="Arial"/>
          <w:sz w:val="24"/>
          <w:szCs w:val="24"/>
          <w:lang w:val="mn-MN"/>
        </w:rPr>
        <w:t xml:space="preserve"> оны төсвийн хүрээний мэдэгдэл, 202</w:t>
      </w:r>
      <w:r w:rsidR="00E17B04" w:rsidRPr="0098377F">
        <w:rPr>
          <w:rFonts w:ascii="Arial" w:hAnsi="Arial" w:cs="Arial"/>
          <w:sz w:val="24"/>
          <w:szCs w:val="24"/>
          <w:lang w:val="mn-MN"/>
        </w:rPr>
        <w:t>3</w:t>
      </w:r>
      <w:r w:rsidRPr="0098377F">
        <w:rPr>
          <w:rFonts w:ascii="Arial" w:hAnsi="Arial" w:cs="Arial"/>
          <w:sz w:val="24"/>
          <w:szCs w:val="24"/>
          <w:lang w:val="mn-MN"/>
        </w:rPr>
        <w:t>-202</w:t>
      </w:r>
      <w:r w:rsidR="00E17B04" w:rsidRPr="0098377F">
        <w:rPr>
          <w:rFonts w:ascii="Arial" w:hAnsi="Arial" w:cs="Arial"/>
          <w:sz w:val="24"/>
          <w:szCs w:val="24"/>
          <w:lang w:val="mn-MN"/>
        </w:rPr>
        <w:t>4</w:t>
      </w:r>
      <w:r w:rsidRPr="0098377F">
        <w:rPr>
          <w:rFonts w:ascii="Arial" w:hAnsi="Arial" w:cs="Arial"/>
          <w:sz w:val="24"/>
          <w:szCs w:val="24"/>
          <w:lang w:val="mn-MN"/>
        </w:rPr>
        <w:t xml:space="preserve"> оны төсвийн төсөөллийн тухай хуулийн 1 дүгээр зүйлийг доор дурдсанаар өөрчлөн найруулсугай: </w:t>
      </w:r>
    </w:p>
    <w:p w14:paraId="21DF7DA9" w14:textId="77777777" w:rsidR="00004B5E" w:rsidRPr="0098377F" w:rsidRDefault="00004B5E" w:rsidP="00004B5E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7EBD838A" w14:textId="1FC9D02F" w:rsidR="003B7682" w:rsidRPr="0098377F" w:rsidRDefault="00275622" w:rsidP="00004B5E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98377F">
        <w:rPr>
          <w:rFonts w:ascii="Arial" w:hAnsi="Arial" w:cs="Arial"/>
          <w:bCs/>
          <w:sz w:val="24"/>
          <w:szCs w:val="24"/>
          <w:lang w:val="mn-MN"/>
        </w:rPr>
        <w:t>“</w:t>
      </w:r>
      <w:r w:rsidR="000C6CCC" w:rsidRPr="0098377F">
        <w:rPr>
          <w:rFonts w:ascii="Arial" w:hAnsi="Arial" w:cs="Arial"/>
          <w:b/>
          <w:bCs/>
          <w:sz w:val="24"/>
          <w:szCs w:val="24"/>
          <w:lang w:val="mn-MN"/>
        </w:rPr>
        <w:t>1 дүгээр зүйл.</w:t>
      </w:r>
      <w:r w:rsidR="000C6CCC" w:rsidRPr="0098377F">
        <w:rPr>
          <w:rFonts w:ascii="Arial" w:hAnsi="Arial" w:cs="Arial"/>
          <w:sz w:val="24"/>
          <w:szCs w:val="24"/>
          <w:lang w:val="mn-MN"/>
        </w:rPr>
        <w:t>Монгол Улсын нэгдсэн төсвийн 202</w:t>
      </w:r>
      <w:r w:rsidR="00E17B04" w:rsidRPr="0098377F">
        <w:rPr>
          <w:rFonts w:ascii="Arial" w:hAnsi="Arial" w:cs="Arial"/>
          <w:sz w:val="24"/>
          <w:szCs w:val="24"/>
          <w:lang w:val="mn-MN"/>
        </w:rPr>
        <w:t>2</w:t>
      </w:r>
      <w:r w:rsidR="000C6CCC" w:rsidRPr="0098377F">
        <w:rPr>
          <w:rFonts w:ascii="Arial" w:hAnsi="Arial" w:cs="Arial"/>
          <w:sz w:val="24"/>
          <w:szCs w:val="24"/>
          <w:lang w:val="mn-MN"/>
        </w:rPr>
        <w:t xml:space="preserve"> оны төсвийн хүрээний мэдэгдэл, 202</w:t>
      </w:r>
      <w:r w:rsidR="00E17B04" w:rsidRPr="0098377F">
        <w:rPr>
          <w:rFonts w:ascii="Arial" w:hAnsi="Arial" w:cs="Arial"/>
          <w:sz w:val="24"/>
          <w:szCs w:val="24"/>
          <w:lang w:val="mn-MN"/>
        </w:rPr>
        <w:t>3</w:t>
      </w:r>
      <w:r w:rsidR="000C6CCC" w:rsidRPr="0098377F">
        <w:rPr>
          <w:rFonts w:ascii="Arial" w:hAnsi="Arial" w:cs="Arial"/>
          <w:sz w:val="24"/>
          <w:szCs w:val="24"/>
          <w:lang w:val="mn-MN"/>
        </w:rPr>
        <w:t>-202</w:t>
      </w:r>
      <w:r w:rsidR="00E17B04" w:rsidRPr="0098377F">
        <w:rPr>
          <w:rFonts w:ascii="Arial" w:hAnsi="Arial" w:cs="Arial"/>
          <w:sz w:val="24"/>
          <w:szCs w:val="24"/>
          <w:lang w:val="mn-MN"/>
        </w:rPr>
        <w:t>4</w:t>
      </w:r>
      <w:r w:rsidR="000C6CCC" w:rsidRPr="0098377F">
        <w:rPr>
          <w:rFonts w:ascii="Arial" w:hAnsi="Arial" w:cs="Arial"/>
          <w:sz w:val="24"/>
          <w:szCs w:val="24"/>
          <w:lang w:val="mn-MN"/>
        </w:rPr>
        <w:t xml:space="preserve"> оны төсвийн төсөөллийн үзүүлэлтийг доор дурдсанаар баталсугай:</w:t>
      </w:r>
    </w:p>
    <w:p w14:paraId="1C446209" w14:textId="77777777" w:rsidR="0046106C" w:rsidRPr="0098377F" w:rsidRDefault="0046106C" w:rsidP="00004B5E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373"/>
        <w:gridCol w:w="4960"/>
        <w:gridCol w:w="1402"/>
        <w:gridCol w:w="1392"/>
        <w:gridCol w:w="1217"/>
      </w:tblGrid>
      <w:tr w:rsidR="00545CF0" w:rsidRPr="0098377F" w14:paraId="36EE64D0" w14:textId="77777777" w:rsidTr="009E7D5E">
        <w:trPr>
          <w:trHeight w:val="855"/>
        </w:trPr>
        <w:tc>
          <w:tcPr>
            <w:tcW w:w="285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879C6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98377F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>Эдийн засгийн үндсэн үзүүлэлт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45AB3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98377F">
              <w:rPr>
                <w:rFonts w:ascii="Arial" w:eastAsia="Times New Roman" w:hAnsi="Arial" w:cs="Arial"/>
                <w:b/>
                <w:color w:val="000000"/>
                <w:lang w:val="mn-MN"/>
              </w:rPr>
              <w:t>Төсвийн хүрээний мэдэгдэл</w:t>
            </w:r>
          </w:p>
        </w:tc>
        <w:tc>
          <w:tcPr>
            <w:tcW w:w="13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C886098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98377F">
              <w:rPr>
                <w:rFonts w:ascii="Arial" w:eastAsia="Times New Roman" w:hAnsi="Arial" w:cs="Arial"/>
                <w:b/>
                <w:color w:val="000000"/>
                <w:lang w:val="mn-MN"/>
              </w:rPr>
              <w:t>Төсвийн төсөөлөл</w:t>
            </w:r>
          </w:p>
        </w:tc>
      </w:tr>
      <w:tr w:rsidR="00545CF0" w:rsidRPr="0098377F" w14:paraId="4789EC50" w14:textId="77777777" w:rsidTr="009E7D5E">
        <w:trPr>
          <w:trHeight w:val="285"/>
        </w:trPr>
        <w:tc>
          <w:tcPr>
            <w:tcW w:w="285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E3EE0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F03DF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lang w:val="mn-MN"/>
              </w:rPr>
              <w:t>2022 он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45C72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lang w:val="mn-MN"/>
              </w:rPr>
              <w:t>2023 он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B8AD5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lang w:val="mn-MN"/>
              </w:rPr>
              <w:t>2024 он</w:t>
            </w:r>
          </w:p>
        </w:tc>
      </w:tr>
      <w:tr w:rsidR="00545CF0" w:rsidRPr="0098377F" w14:paraId="25C32738" w14:textId="77777777" w:rsidTr="009E7D5E">
        <w:trPr>
          <w:trHeight w:val="570"/>
        </w:trPr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B983A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2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4B9069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Дотоодын нийт бүтээгдэхүүний бодит өсөлтийн хэмжээ /хувь/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FCD7C" w14:textId="67B206BA" w:rsidR="003B7682" w:rsidRPr="0098377F" w:rsidRDefault="00164B6E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  <w:r w:rsidR="00B5184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AD083" w14:textId="56B8D845" w:rsidR="003B7682" w:rsidRPr="0098377F" w:rsidRDefault="00B54715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mn-MN"/>
              </w:rPr>
              <w:t>5</w:t>
            </w:r>
            <w:r w:rsidR="00B5184D" w:rsidRPr="0098377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mn-MN"/>
              </w:rPr>
              <w:t>.0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E97C" w14:textId="1B1DD8C9" w:rsidR="003B7682" w:rsidRPr="0098377F" w:rsidRDefault="00164B6E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="00B5184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</w:tr>
      <w:tr w:rsidR="00545CF0" w:rsidRPr="0098377F" w14:paraId="6847542B" w14:textId="77777777" w:rsidTr="009E7D5E">
        <w:trPr>
          <w:trHeight w:val="285"/>
        </w:trPr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45BD8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</w:p>
        </w:tc>
        <w:tc>
          <w:tcPr>
            <w:tcW w:w="26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458C4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Хэрэглээний үнийн өсөлтийн түвшин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E353D" w14:textId="70666C67" w:rsidR="003B7682" w:rsidRPr="0098377F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1.5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D3D6D" w14:textId="43070BB8" w:rsidR="003B7682" w:rsidRPr="0098377F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.0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5763" w14:textId="6F3F534D" w:rsidR="003B7682" w:rsidRPr="0098377F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.0</w:t>
            </w:r>
          </w:p>
        </w:tc>
      </w:tr>
      <w:tr w:rsidR="00545CF0" w:rsidRPr="0098377F" w14:paraId="65B889AB" w14:textId="77777777" w:rsidTr="009E7D5E">
        <w:trPr>
          <w:trHeight w:val="570"/>
        </w:trPr>
        <w:tc>
          <w:tcPr>
            <w:tcW w:w="2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4E258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26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1C12F4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тэнцвэржүүлсэн орлогын хэмжээ /тэрбум төгрөг/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FCAF7" w14:textId="1110683B" w:rsidR="003B7682" w:rsidRPr="0098377F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5</w:t>
            </w:r>
            <w:r w:rsidR="0024712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="0024712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6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24712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A6C01" w14:textId="651738F1" w:rsidR="003B7682" w:rsidRPr="0098377F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  <w:r w:rsidR="0024712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,312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98021F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E2905" w14:textId="36D01D36" w:rsidR="003B7682" w:rsidRPr="0098377F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8,</w:t>
            </w:r>
            <w:r w:rsidR="0024712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11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24712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</w:t>
            </w:r>
          </w:p>
        </w:tc>
      </w:tr>
      <w:tr w:rsidR="00545CF0" w:rsidRPr="0098377F" w14:paraId="5F64B5A7" w14:textId="77777777" w:rsidTr="009E7D5E">
        <w:trPr>
          <w:trHeight w:val="285"/>
        </w:trPr>
        <w:tc>
          <w:tcPr>
            <w:tcW w:w="2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651B0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6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8D4B6" w14:textId="77777777" w:rsidR="003B7682" w:rsidRPr="0098377F" w:rsidRDefault="003B7682" w:rsidP="00545CF0">
            <w:pPr>
              <w:spacing w:after="0" w:line="240" w:lineRule="auto"/>
              <w:ind w:left="445" w:hanging="99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502B1" w14:textId="0F01C8AF" w:rsidR="003B7682" w:rsidRPr="0098377F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3.</w:t>
            </w:r>
            <w:r w:rsidR="00D040F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4F91A" w14:textId="202BB22F" w:rsidR="003B7682" w:rsidRPr="0098377F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D040F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D040F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518C9" w14:textId="350C3A6F" w:rsidR="003B7682" w:rsidRPr="0098377F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3.</w:t>
            </w:r>
            <w:r w:rsidR="00D040F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</w:tr>
      <w:tr w:rsidR="00545CF0" w:rsidRPr="0098377F" w14:paraId="43D7179E" w14:textId="77777777" w:rsidTr="009E7D5E">
        <w:trPr>
          <w:trHeight w:val="570"/>
        </w:trPr>
        <w:tc>
          <w:tcPr>
            <w:tcW w:w="2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9B151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26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44E9C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нийт зарлагын дээд хэмжээ /тэрбум төгрөг/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89CE0" w14:textId="19E5CFAC" w:rsidR="003B7682" w:rsidRPr="0098377F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7,9</w:t>
            </w:r>
            <w:r w:rsidR="00D040F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3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D040F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70DEC" w14:textId="16033B73" w:rsidR="003B7682" w:rsidRPr="0098377F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  <w:r w:rsidR="00D040F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="00D040F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19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D040FB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DFAB0" w14:textId="3947C838" w:rsidR="003B7682" w:rsidRPr="0098377F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0,</w:t>
            </w:r>
            <w:r w:rsidR="00615160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7</w:t>
            </w:r>
            <w:r w:rsidR="0098021F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98021F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</w:p>
        </w:tc>
      </w:tr>
      <w:tr w:rsidR="00545CF0" w:rsidRPr="0098377F" w14:paraId="2E967716" w14:textId="77777777" w:rsidTr="009E7D5E">
        <w:trPr>
          <w:trHeight w:val="285"/>
        </w:trPr>
        <w:tc>
          <w:tcPr>
            <w:tcW w:w="2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1CE88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6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D11D9" w14:textId="77777777" w:rsidR="003B7682" w:rsidRPr="0098377F" w:rsidRDefault="003B7682" w:rsidP="00545CF0">
            <w:pPr>
              <w:spacing w:after="0" w:line="240" w:lineRule="auto"/>
              <w:ind w:left="445" w:hanging="99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26E86" w14:textId="471500FD" w:rsidR="003B7682" w:rsidRPr="0098377F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8.</w:t>
            </w:r>
            <w:r w:rsidR="00615160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6E977" w14:textId="58B58FA4" w:rsidR="003B7682" w:rsidRPr="0098377F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98021F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615160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4B74" w14:textId="6FBB617C" w:rsidR="003B7682" w:rsidRPr="0098377F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615160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615160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</w:t>
            </w:r>
          </w:p>
        </w:tc>
      </w:tr>
      <w:tr w:rsidR="00545CF0" w:rsidRPr="0098377F" w14:paraId="64A0F2B9" w14:textId="77777777" w:rsidTr="009E7D5E">
        <w:trPr>
          <w:trHeight w:val="570"/>
        </w:trPr>
        <w:tc>
          <w:tcPr>
            <w:tcW w:w="2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34794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  <w:tc>
          <w:tcPr>
            <w:tcW w:w="26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BDE8A2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нийт зарлагын өсөлтийн хэмжээ /тэрбум төгрөг/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26FF5" w14:textId="66F04B7C" w:rsidR="003B7682" w:rsidRPr="0098377F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  <w:r w:rsidR="0098021F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1</w:t>
            </w:r>
            <w:r w:rsidR="00615160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5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615160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DF36E" w14:textId="5B1D6E5D" w:rsidR="003B7682" w:rsidRPr="0098377F" w:rsidRDefault="00615160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</w:t>
            </w:r>
            <w:r w:rsidR="00852CE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05</w:t>
            </w:r>
            <w:r w:rsidR="00745F86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852CE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8C3E" w14:textId="42797DA1" w:rsidR="003B7682" w:rsidRPr="0098377F" w:rsidRDefault="00852CE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58</w:t>
            </w:r>
            <w:r w:rsidR="00BD3274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8</w:t>
            </w:r>
          </w:p>
        </w:tc>
      </w:tr>
      <w:tr w:rsidR="00545CF0" w:rsidRPr="0098377F" w14:paraId="1B680538" w14:textId="77777777" w:rsidTr="009E7D5E">
        <w:trPr>
          <w:trHeight w:val="285"/>
        </w:trPr>
        <w:tc>
          <w:tcPr>
            <w:tcW w:w="2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C98FF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6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636CA" w14:textId="77777777" w:rsidR="003B7682" w:rsidRPr="0098377F" w:rsidRDefault="003B7682" w:rsidP="00F64D6D">
            <w:pPr>
              <w:spacing w:after="0" w:line="240" w:lineRule="auto"/>
              <w:ind w:left="34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0E083" w14:textId="1A75BD82" w:rsidR="003B7682" w:rsidRPr="0098377F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.</w:t>
            </w:r>
            <w:r w:rsidR="00852CE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1E877" w14:textId="149BEAA8" w:rsidR="003B7682" w:rsidRPr="0098377F" w:rsidRDefault="00852CE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.5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00622" w14:textId="794E4D0F" w:rsidR="003B7682" w:rsidRPr="0098377F" w:rsidRDefault="00852CE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5</w:t>
            </w:r>
          </w:p>
        </w:tc>
      </w:tr>
      <w:tr w:rsidR="00545CF0" w:rsidRPr="0098377F" w14:paraId="42A6B394" w14:textId="77777777" w:rsidTr="009E7D5E">
        <w:trPr>
          <w:trHeight w:val="570"/>
        </w:trPr>
        <w:tc>
          <w:tcPr>
            <w:tcW w:w="2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CF809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26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417B6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тэнцвэржүүлсэн тэнцэл /тэрбум төгрөг/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E5B8F" w14:textId="4B3190AD" w:rsidR="003B7682" w:rsidRPr="0098377F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2,3</w:t>
            </w:r>
            <w:r w:rsidR="00D3761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7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D3761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7C5D" w14:textId="7B8DF182" w:rsidR="003B7682" w:rsidRPr="0098377F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1,</w:t>
            </w:r>
            <w:r w:rsidR="00852CE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06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8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E43C" w14:textId="484DEA79" w:rsidR="003B7682" w:rsidRPr="0098377F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1,565.9</w:t>
            </w:r>
          </w:p>
        </w:tc>
      </w:tr>
      <w:tr w:rsidR="00545CF0" w:rsidRPr="0098377F" w14:paraId="1FD4CB8A" w14:textId="77777777" w:rsidTr="009E7D5E">
        <w:trPr>
          <w:trHeight w:val="285"/>
        </w:trPr>
        <w:tc>
          <w:tcPr>
            <w:tcW w:w="2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4102E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6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D7F44" w14:textId="77777777" w:rsidR="003B7682" w:rsidRPr="0098377F" w:rsidRDefault="003B7682" w:rsidP="00F64D6D">
            <w:pPr>
              <w:spacing w:after="0" w:line="240" w:lineRule="auto"/>
              <w:ind w:left="34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82347" w14:textId="163AA4AE" w:rsidR="003B7682" w:rsidRPr="0098377F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5.1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E30E2" w14:textId="2F2BDCA2" w:rsidR="003B7682" w:rsidRPr="0098377F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3.6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642FC" w14:textId="1A267884" w:rsidR="003B7682" w:rsidRPr="0098377F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2.8</w:t>
            </w:r>
          </w:p>
        </w:tc>
      </w:tr>
      <w:tr w:rsidR="00545CF0" w:rsidRPr="0098377F" w14:paraId="641C5936" w14:textId="77777777" w:rsidTr="0046106C">
        <w:trPr>
          <w:trHeight w:val="570"/>
        </w:trPr>
        <w:tc>
          <w:tcPr>
            <w:tcW w:w="2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128B3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26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D34460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хөрөнгийн зардлын хэмжээ /тэрбум төгрөг/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FF8C" w14:textId="65AFBAD0" w:rsidR="003B7682" w:rsidRPr="0098377F" w:rsidRDefault="007F5305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hAnsi="Arial" w:cs="Arial"/>
                <w:sz w:val="24"/>
                <w:szCs w:val="24"/>
                <w:lang w:val="mn-MN"/>
              </w:rPr>
              <w:t>4,296.3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294A0" w14:textId="25DE8C8A" w:rsidR="003B7682" w:rsidRPr="0098377F" w:rsidRDefault="005C79DC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  <w:r w:rsidR="003D2398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="00FA6C91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84</w:t>
            </w:r>
            <w:r w:rsidR="003D2398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FA6C91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C6DC7" w14:textId="5AB4E25C" w:rsidR="003B7682" w:rsidRPr="0098377F" w:rsidRDefault="005C79DC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="003D2398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="00FA6C91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19</w:t>
            </w:r>
            <w:r w:rsidR="003D2398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FA6C91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</w:tr>
      <w:tr w:rsidR="00545CF0" w:rsidRPr="0098377F" w14:paraId="472491F6" w14:textId="77777777" w:rsidTr="0046106C">
        <w:trPr>
          <w:trHeight w:val="285"/>
        </w:trPr>
        <w:tc>
          <w:tcPr>
            <w:tcW w:w="2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7585E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5C943" w14:textId="77777777" w:rsidR="003B7682" w:rsidRPr="0098377F" w:rsidRDefault="003B7682" w:rsidP="00F64D6D">
            <w:pPr>
              <w:spacing w:after="0" w:line="240" w:lineRule="auto"/>
              <w:ind w:left="34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71B9A" w14:textId="4E473868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.2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AE45A" w14:textId="7867ECE0" w:rsidR="003B7682" w:rsidRPr="0098377F" w:rsidRDefault="00FA6C91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  <w:r w:rsidR="00C274D1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F868" w14:textId="388DD95D" w:rsidR="003B7682" w:rsidRPr="0098377F" w:rsidRDefault="00C274D1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.</w:t>
            </w:r>
            <w:r w:rsidR="00FA6C91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</w:tr>
      <w:tr w:rsidR="00545CF0" w:rsidRPr="0098377F" w14:paraId="4F600C16" w14:textId="77777777" w:rsidTr="00385A48">
        <w:trPr>
          <w:trHeight w:val="570"/>
        </w:trPr>
        <w:tc>
          <w:tcPr>
            <w:tcW w:w="2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05E96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</w:p>
        </w:tc>
        <w:tc>
          <w:tcPr>
            <w:tcW w:w="2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980A0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Засгийн газрын өрийн нийт хэмжээ, өнөөгийн үнэ цэнээр /тэрбум төгрөг/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855B0" w14:textId="009D5240" w:rsidR="003B7682" w:rsidRPr="0098377F" w:rsidRDefault="005C79DC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8</w:t>
            </w:r>
            <w:r w:rsidR="003D2398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61</w:t>
            </w:r>
            <w:r w:rsidR="003D2398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C196E" w14:textId="436E681E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7A5454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  <w:r w:rsidR="00FA6C91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="007A5454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28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7A5454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8584B" w14:textId="478B376C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5C79DC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177716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556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177716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</w:tr>
      <w:tr w:rsidR="00545CF0" w:rsidRPr="0098377F" w14:paraId="1BA65B38" w14:textId="77777777" w:rsidTr="009E7D5E">
        <w:trPr>
          <w:trHeight w:val="285"/>
        </w:trPr>
        <w:tc>
          <w:tcPr>
            <w:tcW w:w="2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C95D7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D1786" w14:textId="77777777" w:rsidR="003B7682" w:rsidRPr="0098377F" w:rsidRDefault="003B7682" w:rsidP="00F64D6D">
            <w:pPr>
              <w:spacing w:after="0" w:line="240" w:lineRule="auto"/>
              <w:ind w:left="34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C2EEB" w14:textId="3B025A36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="003B2815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3B2815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0D2E7" w14:textId="59D16EC1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="00A1429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="003B2815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A1429D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A01D" w14:textId="60A707E7" w:rsidR="003B7682" w:rsidRPr="0098377F" w:rsidRDefault="0017771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0</w:t>
            </w:r>
            <w:r w:rsidR="003D2398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</w:tr>
      <w:tr w:rsidR="00545CF0" w:rsidRPr="0098377F" w14:paraId="53FDCFEC" w14:textId="77777777" w:rsidTr="009E7D5E">
        <w:trPr>
          <w:trHeight w:val="855"/>
        </w:trPr>
        <w:tc>
          <w:tcPr>
            <w:tcW w:w="2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F5C" w14:textId="77777777" w:rsidR="003B7682" w:rsidRPr="0098377F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</w:t>
            </w:r>
          </w:p>
        </w:tc>
        <w:tc>
          <w:tcPr>
            <w:tcW w:w="2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53C939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ийгмийн халамжийн тухай хуульд заасны дагуу төсвөөс санхүүжүүлэх зардлын нийт хэмжээ /тэрбум төгрөг/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B394B" w14:textId="7597E4AB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90.</w:t>
            </w:r>
            <w:r w:rsidR="00177716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1C4D2" w14:textId="105354B2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="00177716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4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177716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87498" w14:textId="3BFEB680" w:rsidR="003B7682" w:rsidRPr="0098377F" w:rsidRDefault="00467415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69</w:t>
            </w:r>
            <w:r w:rsidR="003D2398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</w:tr>
      <w:tr w:rsidR="00545CF0" w:rsidRPr="0098377F" w14:paraId="1B434D1C" w14:textId="77777777" w:rsidTr="009E7D5E">
        <w:trPr>
          <w:trHeight w:val="323"/>
        </w:trPr>
        <w:tc>
          <w:tcPr>
            <w:tcW w:w="2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6F5E" w14:textId="77777777" w:rsidR="003B7682" w:rsidRPr="0098377F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352CC" w14:textId="77777777" w:rsidR="003B7682" w:rsidRPr="0098377F" w:rsidRDefault="003B7682" w:rsidP="00F056E3">
            <w:pPr>
              <w:spacing w:after="0" w:line="240" w:lineRule="auto"/>
              <w:ind w:left="436" w:hanging="9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C3A4C" w14:textId="498BAC08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1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53573" w14:textId="65C9D9EC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</w:t>
            </w:r>
            <w:r w:rsidR="00316575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04D53" w14:textId="0BB2B40F" w:rsidR="003B7682" w:rsidRPr="0098377F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</w:t>
            </w:r>
            <w:r w:rsidR="003B2815" w:rsidRPr="0098377F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</w:tr>
    </w:tbl>
    <w:p w14:paraId="74CA0363" w14:textId="01826125" w:rsidR="003B7682" w:rsidRPr="0098377F" w:rsidRDefault="001741B2" w:rsidP="00141839">
      <w:pPr>
        <w:spacing w:after="0" w:line="240" w:lineRule="auto"/>
        <w:ind w:left="7920"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98377F">
        <w:rPr>
          <w:rFonts w:ascii="Arial" w:hAnsi="Arial" w:cs="Arial"/>
          <w:sz w:val="24"/>
          <w:szCs w:val="24"/>
          <w:lang w:val="mn-MN"/>
        </w:rPr>
        <w:t xml:space="preserve">  </w:t>
      </w:r>
      <w:r w:rsidR="00141839" w:rsidRPr="0098377F">
        <w:rPr>
          <w:rFonts w:ascii="Arial" w:hAnsi="Arial" w:cs="Arial"/>
          <w:sz w:val="24"/>
          <w:szCs w:val="24"/>
          <w:lang w:val="mn-MN"/>
        </w:rPr>
        <w:t xml:space="preserve">  </w:t>
      </w:r>
      <w:r w:rsidR="00BC27F3" w:rsidRPr="0098377F">
        <w:rPr>
          <w:rFonts w:ascii="Arial" w:hAnsi="Arial" w:cs="Arial"/>
          <w:sz w:val="24"/>
          <w:szCs w:val="24"/>
          <w:lang w:val="mn-MN"/>
        </w:rPr>
        <w:t xml:space="preserve">    </w:t>
      </w:r>
      <w:r w:rsidR="00694991" w:rsidRPr="0098377F">
        <w:rPr>
          <w:rFonts w:ascii="Arial" w:hAnsi="Arial" w:cs="Arial"/>
          <w:sz w:val="24"/>
          <w:szCs w:val="24"/>
          <w:lang w:val="mn-MN"/>
        </w:rPr>
        <w:t xml:space="preserve"> </w:t>
      </w:r>
      <w:r w:rsidR="00141839" w:rsidRPr="0098377F">
        <w:rPr>
          <w:rFonts w:ascii="Arial" w:hAnsi="Arial" w:cs="Arial"/>
          <w:sz w:val="24"/>
          <w:szCs w:val="24"/>
          <w:lang w:val="mn-MN"/>
        </w:rPr>
        <w:t>”</w:t>
      </w:r>
    </w:p>
    <w:p w14:paraId="36E9FED7" w14:textId="77777777" w:rsidR="003063D2" w:rsidRPr="0098377F" w:rsidRDefault="003063D2" w:rsidP="00141839">
      <w:pPr>
        <w:spacing w:after="0" w:line="240" w:lineRule="auto"/>
        <w:ind w:left="7920"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51BDC55E" w14:textId="75CAE414" w:rsidR="00150966" w:rsidRPr="0098377F" w:rsidRDefault="00150966" w:rsidP="00934C07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98377F">
        <w:rPr>
          <w:rFonts w:ascii="Arial" w:hAnsi="Arial" w:cs="Arial"/>
          <w:b/>
          <w:bCs/>
          <w:sz w:val="24"/>
          <w:szCs w:val="24"/>
          <w:lang w:val="mn-MN"/>
        </w:rPr>
        <w:t>2 дугаар зүйл.</w:t>
      </w:r>
      <w:r w:rsidRPr="0098377F">
        <w:rPr>
          <w:rFonts w:ascii="Arial" w:hAnsi="Arial" w:cs="Arial"/>
          <w:sz w:val="24"/>
          <w:szCs w:val="24"/>
          <w:lang w:val="mn-MN"/>
        </w:rPr>
        <w:t xml:space="preserve">Энэ хуулийг </w:t>
      </w:r>
      <w:r w:rsidR="009E7D5E" w:rsidRPr="0098377F">
        <w:rPr>
          <w:rFonts w:ascii="Arial" w:hAnsi="Arial" w:cs="Arial"/>
          <w:sz w:val="24"/>
          <w:szCs w:val="24"/>
          <w:lang w:val="mn-MN"/>
        </w:rPr>
        <w:t xml:space="preserve">2022 оны 04 дүгээр сарын 29-ний </w:t>
      </w:r>
      <w:r w:rsidRPr="0098377F">
        <w:rPr>
          <w:rFonts w:ascii="Arial" w:hAnsi="Arial" w:cs="Arial"/>
          <w:sz w:val="24"/>
          <w:szCs w:val="24"/>
          <w:lang w:val="mn-MN"/>
        </w:rPr>
        <w:t>өдрөөс эхлэн дагаж мөрдөнө</w:t>
      </w:r>
      <w:r w:rsidR="00171BB6" w:rsidRPr="0098377F">
        <w:rPr>
          <w:rFonts w:ascii="Arial" w:hAnsi="Arial" w:cs="Arial"/>
          <w:sz w:val="24"/>
          <w:szCs w:val="24"/>
          <w:lang w:val="mn-MN"/>
        </w:rPr>
        <w:t>.</w:t>
      </w:r>
      <w:r w:rsidRPr="0098377F">
        <w:rPr>
          <w:rFonts w:ascii="Arial" w:hAnsi="Arial" w:cs="Arial"/>
          <w:sz w:val="24"/>
          <w:szCs w:val="24"/>
          <w:lang w:val="mn-MN"/>
        </w:rPr>
        <w:t xml:space="preserve"> </w:t>
      </w:r>
    </w:p>
    <w:p w14:paraId="039CDA11" w14:textId="336668F6" w:rsidR="00516D50" w:rsidRPr="0098377F" w:rsidRDefault="00516D50" w:rsidP="00934C07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7AD57457" w14:textId="69DD18AD" w:rsidR="00516D50" w:rsidRPr="0098377F" w:rsidRDefault="00516D50" w:rsidP="00934C07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6208946A" w14:textId="7E32921A" w:rsidR="00516D50" w:rsidRPr="0098377F" w:rsidRDefault="00516D50" w:rsidP="00934C07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751BE95A" w14:textId="4AD40FEA" w:rsidR="00516D50" w:rsidRPr="0098377F" w:rsidRDefault="00516D50" w:rsidP="00934C07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44736557" w14:textId="5EE61AD0" w:rsidR="00516D50" w:rsidRPr="0098377F" w:rsidRDefault="00516D50" w:rsidP="00934C07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98377F">
        <w:rPr>
          <w:rFonts w:ascii="Arial" w:hAnsi="Arial" w:cs="Arial"/>
          <w:sz w:val="24"/>
          <w:szCs w:val="24"/>
          <w:lang w:val="mn-MN"/>
        </w:rPr>
        <w:tab/>
        <w:t xml:space="preserve">МОНГОЛ УЛСЫН </w:t>
      </w:r>
    </w:p>
    <w:p w14:paraId="53E9D528" w14:textId="4F6D67B4" w:rsidR="1855ABBD" w:rsidRPr="0098377F" w:rsidRDefault="00516D50" w:rsidP="00D91135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98377F">
        <w:rPr>
          <w:rFonts w:ascii="Arial" w:hAnsi="Arial" w:cs="Arial"/>
          <w:sz w:val="24"/>
          <w:szCs w:val="24"/>
          <w:lang w:val="mn-MN"/>
        </w:rPr>
        <w:tab/>
        <w:t xml:space="preserve">ИХ ХУРЛЫН ДАРГА </w:t>
      </w:r>
      <w:r w:rsidRPr="0098377F">
        <w:rPr>
          <w:rFonts w:ascii="Arial" w:hAnsi="Arial" w:cs="Arial"/>
          <w:sz w:val="24"/>
          <w:szCs w:val="24"/>
          <w:lang w:val="mn-MN"/>
        </w:rPr>
        <w:tab/>
      </w:r>
      <w:r w:rsidRPr="0098377F">
        <w:rPr>
          <w:rFonts w:ascii="Arial" w:hAnsi="Arial" w:cs="Arial"/>
          <w:sz w:val="24"/>
          <w:szCs w:val="24"/>
          <w:lang w:val="mn-MN"/>
        </w:rPr>
        <w:tab/>
      </w:r>
      <w:r w:rsidRPr="0098377F">
        <w:rPr>
          <w:rFonts w:ascii="Arial" w:hAnsi="Arial" w:cs="Arial"/>
          <w:sz w:val="24"/>
          <w:szCs w:val="24"/>
          <w:lang w:val="mn-MN"/>
        </w:rPr>
        <w:tab/>
      </w:r>
      <w:r w:rsidRPr="0098377F">
        <w:rPr>
          <w:rFonts w:ascii="Arial" w:hAnsi="Arial" w:cs="Arial"/>
          <w:sz w:val="24"/>
          <w:szCs w:val="24"/>
          <w:lang w:val="mn-MN"/>
        </w:rPr>
        <w:tab/>
        <w:t xml:space="preserve">Г.ЗАНДАНШАТАР </w:t>
      </w:r>
    </w:p>
    <w:p w14:paraId="21E8A37B" w14:textId="77777777" w:rsidR="001D0A68" w:rsidRPr="0098377F" w:rsidRDefault="001D0A68" w:rsidP="1855ABBD">
      <w:pPr>
        <w:spacing w:line="240" w:lineRule="auto"/>
        <w:rPr>
          <w:rFonts w:ascii="Arial" w:hAnsi="Arial" w:cs="Arial"/>
          <w:sz w:val="24"/>
          <w:szCs w:val="24"/>
          <w:lang w:val="mn-MN"/>
        </w:rPr>
      </w:pPr>
    </w:p>
    <w:sectPr w:rsidR="001D0A68" w:rsidRPr="0098377F" w:rsidSect="00ED68CF">
      <w:footerReference w:type="default" r:id="rId10"/>
      <w:pgSz w:w="11906" w:h="16838" w:code="9"/>
      <w:pgMar w:top="1134" w:right="851" w:bottom="1134" w:left="1701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0E215" w14:textId="77777777" w:rsidR="00171BE4" w:rsidRDefault="00171BE4" w:rsidP="00ED68CF">
      <w:pPr>
        <w:spacing w:after="0" w:line="240" w:lineRule="auto"/>
      </w:pPr>
      <w:r>
        <w:separator/>
      </w:r>
    </w:p>
  </w:endnote>
  <w:endnote w:type="continuationSeparator" w:id="0">
    <w:p w14:paraId="10F03526" w14:textId="77777777" w:rsidR="00171BE4" w:rsidRDefault="00171BE4" w:rsidP="00ED6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Mon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229012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FD73E68" w14:textId="2DC8E0AD" w:rsidR="00ED68CF" w:rsidRPr="00ED68CF" w:rsidRDefault="00ED68CF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ED68CF">
          <w:rPr>
            <w:rFonts w:ascii="Arial" w:hAnsi="Arial" w:cs="Arial"/>
            <w:sz w:val="20"/>
            <w:szCs w:val="20"/>
          </w:rPr>
          <w:fldChar w:fldCharType="begin"/>
        </w:r>
        <w:r w:rsidRPr="00ED68C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D68CF">
          <w:rPr>
            <w:rFonts w:ascii="Arial" w:hAnsi="Arial" w:cs="Arial"/>
            <w:sz w:val="20"/>
            <w:szCs w:val="20"/>
          </w:rPr>
          <w:fldChar w:fldCharType="separate"/>
        </w:r>
        <w:r w:rsidRPr="00ED68CF">
          <w:rPr>
            <w:rFonts w:ascii="Arial" w:hAnsi="Arial" w:cs="Arial"/>
            <w:noProof/>
            <w:sz w:val="20"/>
            <w:szCs w:val="20"/>
          </w:rPr>
          <w:t>2</w:t>
        </w:r>
        <w:r w:rsidRPr="00ED68C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36439408" w14:textId="77777777" w:rsidR="00ED68CF" w:rsidRDefault="00ED68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3F872" w14:textId="77777777" w:rsidR="00171BE4" w:rsidRDefault="00171BE4" w:rsidP="00ED68CF">
      <w:pPr>
        <w:spacing w:after="0" w:line="240" w:lineRule="auto"/>
      </w:pPr>
      <w:r>
        <w:separator/>
      </w:r>
    </w:p>
  </w:footnote>
  <w:footnote w:type="continuationSeparator" w:id="0">
    <w:p w14:paraId="3CA31B35" w14:textId="77777777" w:rsidR="00171BE4" w:rsidRDefault="00171BE4" w:rsidP="00ED68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04B5E"/>
    <w:rsid w:val="00010453"/>
    <w:rsid w:val="0002661D"/>
    <w:rsid w:val="00031DD3"/>
    <w:rsid w:val="00035938"/>
    <w:rsid w:val="00042A96"/>
    <w:rsid w:val="00083E80"/>
    <w:rsid w:val="00094577"/>
    <w:rsid w:val="000C4103"/>
    <w:rsid w:val="000C6CCC"/>
    <w:rsid w:val="000C717B"/>
    <w:rsid w:val="000F3A13"/>
    <w:rsid w:val="00113F15"/>
    <w:rsid w:val="00120669"/>
    <w:rsid w:val="00141839"/>
    <w:rsid w:val="00150966"/>
    <w:rsid w:val="0016190F"/>
    <w:rsid w:val="00163BFA"/>
    <w:rsid w:val="00164B6E"/>
    <w:rsid w:val="00171BB6"/>
    <w:rsid w:val="00171BE4"/>
    <w:rsid w:val="001741B2"/>
    <w:rsid w:val="001756C0"/>
    <w:rsid w:val="001765DC"/>
    <w:rsid w:val="00177716"/>
    <w:rsid w:val="00192D9F"/>
    <w:rsid w:val="00193473"/>
    <w:rsid w:val="001C7D1F"/>
    <w:rsid w:val="001D08A3"/>
    <w:rsid w:val="001D0A68"/>
    <w:rsid w:val="001D7B91"/>
    <w:rsid w:val="001F6F24"/>
    <w:rsid w:val="00200F1F"/>
    <w:rsid w:val="002348CA"/>
    <w:rsid w:val="002378DF"/>
    <w:rsid w:val="0024178F"/>
    <w:rsid w:val="00244402"/>
    <w:rsid w:val="0024712B"/>
    <w:rsid w:val="00253016"/>
    <w:rsid w:val="00267CCB"/>
    <w:rsid w:val="00275622"/>
    <w:rsid w:val="00287421"/>
    <w:rsid w:val="0029139A"/>
    <w:rsid w:val="00296448"/>
    <w:rsid w:val="002A20BC"/>
    <w:rsid w:val="002A521F"/>
    <w:rsid w:val="002C62A0"/>
    <w:rsid w:val="002D7907"/>
    <w:rsid w:val="002E1FFD"/>
    <w:rsid w:val="002E2335"/>
    <w:rsid w:val="002F67F8"/>
    <w:rsid w:val="00301835"/>
    <w:rsid w:val="00303043"/>
    <w:rsid w:val="003063D2"/>
    <w:rsid w:val="00316575"/>
    <w:rsid w:val="003201E9"/>
    <w:rsid w:val="003434FA"/>
    <w:rsid w:val="00351E78"/>
    <w:rsid w:val="00365F0F"/>
    <w:rsid w:val="00385A48"/>
    <w:rsid w:val="00385E50"/>
    <w:rsid w:val="003A4897"/>
    <w:rsid w:val="003B2815"/>
    <w:rsid w:val="003B7682"/>
    <w:rsid w:val="003C291F"/>
    <w:rsid w:val="003D2398"/>
    <w:rsid w:val="003E324A"/>
    <w:rsid w:val="003E3A37"/>
    <w:rsid w:val="004004F7"/>
    <w:rsid w:val="00433470"/>
    <w:rsid w:val="00436107"/>
    <w:rsid w:val="00436EEF"/>
    <w:rsid w:val="00443D10"/>
    <w:rsid w:val="004513A5"/>
    <w:rsid w:val="0046106C"/>
    <w:rsid w:val="00467415"/>
    <w:rsid w:val="00474457"/>
    <w:rsid w:val="00485518"/>
    <w:rsid w:val="00490039"/>
    <w:rsid w:val="00497FAA"/>
    <w:rsid w:val="004B6051"/>
    <w:rsid w:val="004E080D"/>
    <w:rsid w:val="00507253"/>
    <w:rsid w:val="00516D50"/>
    <w:rsid w:val="00522C91"/>
    <w:rsid w:val="00532500"/>
    <w:rsid w:val="00545913"/>
    <w:rsid w:val="00545CF0"/>
    <w:rsid w:val="00554D42"/>
    <w:rsid w:val="005644A6"/>
    <w:rsid w:val="00570A07"/>
    <w:rsid w:val="00580240"/>
    <w:rsid w:val="00580FB1"/>
    <w:rsid w:val="005A4BE8"/>
    <w:rsid w:val="005A6852"/>
    <w:rsid w:val="005C6888"/>
    <w:rsid w:val="005C79DC"/>
    <w:rsid w:val="005D6514"/>
    <w:rsid w:val="005E0D69"/>
    <w:rsid w:val="005E6EE2"/>
    <w:rsid w:val="005F45F0"/>
    <w:rsid w:val="005F79CE"/>
    <w:rsid w:val="0060263A"/>
    <w:rsid w:val="006034EA"/>
    <w:rsid w:val="00615160"/>
    <w:rsid w:val="006151E7"/>
    <w:rsid w:val="0061789A"/>
    <w:rsid w:val="006335E1"/>
    <w:rsid w:val="00650A3C"/>
    <w:rsid w:val="00651069"/>
    <w:rsid w:val="006672AB"/>
    <w:rsid w:val="0068166C"/>
    <w:rsid w:val="00686AA0"/>
    <w:rsid w:val="00694991"/>
    <w:rsid w:val="006A378E"/>
    <w:rsid w:val="006B24C6"/>
    <w:rsid w:val="006C6E1D"/>
    <w:rsid w:val="006D10B7"/>
    <w:rsid w:val="006D284C"/>
    <w:rsid w:val="006E1BD4"/>
    <w:rsid w:val="006E2C0B"/>
    <w:rsid w:val="006E4C59"/>
    <w:rsid w:val="006F2C98"/>
    <w:rsid w:val="006F70D2"/>
    <w:rsid w:val="00702DA3"/>
    <w:rsid w:val="007046DD"/>
    <w:rsid w:val="00721CD7"/>
    <w:rsid w:val="00741CA2"/>
    <w:rsid w:val="00745A90"/>
    <w:rsid w:val="00745F86"/>
    <w:rsid w:val="007A0C2D"/>
    <w:rsid w:val="007A5454"/>
    <w:rsid w:val="007B1B65"/>
    <w:rsid w:val="007B74EE"/>
    <w:rsid w:val="007C54D0"/>
    <w:rsid w:val="007D6146"/>
    <w:rsid w:val="007E5E86"/>
    <w:rsid w:val="007F5305"/>
    <w:rsid w:val="00802397"/>
    <w:rsid w:val="0082023B"/>
    <w:rsid w:val="00820E50"/>
    <w:rsid w:val="00823FAF"/>
    <w:rsid w:val="00827690"/>
    <w:rsid w:val="00837CAE"/>
    <w:rsid w:val="00845A50"/>
    <w:rsid w:val="00852CED"/>
    <w:rsid w:val="00864181"/>
    <w:rsid w:val="00881C53"/>
    <w:rsid w:val="008A6AF3"/>
    <w:rsid w:val="008B0CA2"/>
    <w:rsid w:val="008B4690"/>
    <w:rsid w:val="008B5A33"/>
    <w:rsid w:val="008E138C"/>
    <w:rsid w:val="008F4C34"/>
    <w:rsid w:val="009314A9"/>
    <w:rsid w:val="00934C07"/>
    <w:rsid w:val="00937EA2"/>
    <w:rsid w:val="00970E89"/>
    <w:rsid w:val="0098021F"/>
    <w:rsid w:val="00982418"/>
    <w:rsid w:val="0098315E"/>
    <w:rsid w:val="0098377F"/>
    <w:rsid w:val="0098780A"/>
    <w:rsid w:val="009A3105"/>
    <w:rsid w:val="009B1DC0"/>
    <w:rsid w:val="009B28BA"/>
    <w:rsid w:val="009E543D"/>
    <w:rsid w:val="009E7D5E"/>
    <w:rsid w:val="009F6045"/>
    <w:rsid w:val="00A01EAF"/>
    <w:rsid w:val="00A1429D"/>
    <w:rsid w:val="00A157DF"/>
    <w:rsid w:val="00A2177E"/>
    <w:rsid w:val="00A25519"/>
    <w:rsid w:val="00A36628"/>
    <w:rsid w:val="00A54723"/>
    <w:rsid w:val="00A54845"/>
    <w:rsid w:val="00A56AEF"/>
    <w:rsid w:val="00A77651"/>
    <w:rsid w:val="00A906E3"/>
    <w:rsid w:val="00AB6C00"/>
    <w:rsid w:val="00AB75F5"/>
    <w:rsid w:val="00AC7680"/>
    <w:rsid w:val="00AD0CD7"/>
    <w:rsid w:val="00AD7EE0"/>
    <w:rsid w:val="00AE5A0B"/>
    <w:rsid w:val="00AF3D32"/>
    <w:rsid w:val="00B021DB"/>
    <w:rsid w:val="00B06DF3"/>
    <w:rsid w:val="00B1193E"/>
    <w:rsid w:val="00B33AF2"/>
    <w:rsid w:val="00B51640"/>
    <w:rsid w:val="00B5184D"/>
    <w:rsid w:val="00B51AA2"/>
    <w:rsid w:val="00B54715"/>
    <w:rsid w:val="00B60DD8"/>
    <w:rsid w:val="00B743B7"/>
    <w:rsid w:val="00B8296C"/>
    <w:rsid w:val="00B8722D"/>
    <w:rsid w:val="00B90442"/>
    <w:rsid w:val="00BC27F3"/>
    <w:rsid w:val="00BD3274"/>
    <w:rsid w:val="00BE236C"/>
    <w:rsid w:val="00BE3350"/>
    <w:rsid w:val="00BE563C"/>
    <w:rsid w:val="00C0386D"/>
    <w:rsid w:val="00C04AEB"/>
    <w:rsid w:val="00C106BD"/>
    <w:rsid w:val="00C20F4D"/>
    <w:rsid w:val="00C274D1"/>
    <w:rsid w:val="00C452D3"/>
    <w:rsid w:val="00C71160"/>
    <w:rsid w:val="00C749E3"/>
    <w:rsid w:val="00C765DE"/>
    <w:rsid w:val="00C80B5D"/>
    <w:rsid w:val="00C966DA"/>
    <w:rsid w:val="00CA12FA"/>
    <w:rsid w:val="00CB3D31"/>
    <w:rsid w:val="00CC6610"/>
    <w:rsid w:val="00CC7D69"/>
    <w:rsid w:val="00CE0144"/>
    <w:rsid w:val="00CE2274"/>
    <w:rsid w:val="00CF3077"/>
    <w:rsid w:val="00D040FB"/>
    <w:rsid w:val="00D135A7"/>
    <w:rsid w:val="00D17995"/>
    <w:rsid w:val="00D3761D"/>
    <w:rsid w:val="00D425F0"/>
    <w:rsid w:val="00D53A3D"/>
    <w:rsid w:val="00D561C3"/>
    <w:rsid w:val="00D56991"/>
    <w:rsid w:val="00D63036"/>
    <w:rsid w:val="00D72A25"/>
    <w:rsid w:val="00D74A0A"/>
    <w:rsid w:val="00D85BEC"/>
    <w:rsid w:val="00D91135"/>
    <w:rsid w:val="00D93FD0"/>
    <w:rsid w:val="00D957D2"/>
    <w:rsid w:val="00D97B75"/>
    <w:rsid w:val="00DC5A86"/>
    <w:rsid w:val="00E146A5"/>
    <w:rsid w:val="00E17B04"/>
    <w:rsid w:val="00E33EDE"/>
    <w:rsid w:val="00E3622B"/>
    <w:rsid w:val="00E37B44"/>
    <w:rsid w:val="00E50F69"/>
    <w:rsid w:val="00E8703F"/>
    <w:rsid w:val="00E902FD"/>
    <w:rsid w:val="00EB0490"/>
    <w:rsid w:val="00EB399F"/>
    <w:rsid w:val="00EC6F99"/>
    <w:rsid w:val="00ED1904"/>
    <w:rsid w:val="00ED68CF"/>
    <w:rsid w:val="00EE77BC"/>
    <w:rsid w:val="00EF54DC"/>
    <w:rsid w:val="00F01313"/>
    <w:rsid w:val="00F056E3"/>
    <w:rsid w:val="00F13EBC"/>
    <w:rsid w:val="00F16619"/>
    <w:rsid w:val="00F276DE"/>
    <w:rsid w:val="00F63909"/>
    <w:rsid w:val="00F64D6D"/>
    <w:rsid w:val="00F7439B"/>
    <w:rsid w:val="00F80B16"/>
    <w:rsid w:val="00F90D51"/>
    <w:rsid w:val="00FA2E12"/>
    <w:rsid w:val="00FA6C91"/>
    <w:rsid w:val="00FA7792"/>
    <w:rsid w:val="00FB6A96"/>
    <w:rsid w:val="00FB7CEA"/>
    <w:rsid w:val="00FE37DD"/>
    <w:rsid w:val="00FE6AA2"/>
    <w:rsid w:val="00FF6052"/>
    <w:rsid w:val="1855ABBD"/>
    <w:rsid w:val="1A2DF1FF"/>
    <w:rsid w:val="35D4F891"/>
    <w:rsid w:val="46303A45"/>
    <w:rsid w:val="527E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chartTrackingRefBased/>
  <w15:docId w15:val="{B09DF86C-226A-4825-9604-5E64B70B9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8CF"/>
  </w:style>
  <w:style w:type="paragraph" w:styleId="Footer">
    <w:name w:val="footer"/>
    <w:basedOn w:val="Normal"/>
    <w:link w:val="Foot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8CF"/>
  </w:style>
  <w:style w:type="paragraph" w:styleId="Title">
    <w:name w:val="Title"/>
    <w:basedOn w:val="Normal"/>
    <w:link w:val="TitleChar"/>
    <w:qFormat/>
    <w:rsid w:val="00D91135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D91135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EC9AF7-ED7D-447E-BE08-7D78528568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нхбат Олзвой</dc:creator>
  <cp:keywords/>
  <dc:description/>
  <cp:lastModifiedBy>Microsoft Office User</cp:lastModifiedBy>
  <cp:revision>2</cp:revision>
  <cp:lastPrinted>2022-05-09T08:16:00Z</cp:lastPrinted>
  <dcterms:created xsi:type="dcterms:W3CDTF">2022-05-12T03:41:00Z</dcterms:created>
  <dcterms:modified xsi:type="dcterms:W3CDTF">2022-05-12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